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ystems</w:t>
      </w:r>
      <w:r>
        <w:t xml:space="preserve"> </w:t>
      </w:r>
      <w:r>
        <w:t xml:space="preserve">Engineer</w:t>
      </w:r>
    </w:p>
    <w:bookmarkStart w:id="20" w:name="Xa4f9c76d34a66e835e9a39fc6274efd02b4b63b"/>
    <w:p>
      <w:pPr>
        <w:pStyle w:val="Heading1"/>
      </w:pPr>
      <w:r>
        <w:t xml:space="preserve">Scholarship Application Letter for Systems Engineering Studies in Houston, United States</w:t>
      </w:r>
    </w:p>
    <w:p>
      <w:pPr>
        <w:pStyle w:val="FirstParagraph"/>
      </w:pPr>
      <w:r>
        <w:t xml:space="preserve">Dear Scholarship Committee,</w:t>
      </w:r>
    </w:p>
    <w:p>
      <w:pPr>
        <w:pStyle w:val="BodyText"/>
      </w:pPr>
      <w:r>
        <w:t xml:space="preserve">It is with profound enthusiasm and unwavering determination that I submit my application for the [Scholarship Name] scholarship to pursue advanced studies in Systems Engineering at [University Name] in Houston, Texas. As a dedicated aspiring engineer deeply committed to solving complex technical challenges within the dynamic infrastructure of the United States Houston region, this opportunity represents not merely an educational milestone but a pivotal step toward contributing meaningfully to one of America’s most innovative and rapidly evolving engineering ecosystems.</w:t>
      </w:r>
    </w:p>
    <w:p>
      <w:pPr>
        <w:pStyle w:val="BodyText"/>
      </w:pPr>
      <w:r>
        <w:t xml:space="preserve">My fascination with Systems Engineering began during my undergraduate studies in Electrical Engineering at [Your University], where I developed a foundational understanding of how interconnected technological systems operate within critical infrastructure. However, it was during an internship at [Local Houston Company/Institution, e.g., a Siemens energy division or NASA Johnson Space Center-affiliated project] that I truly grasped the transformative potential of holistic systems thinking. In Houston’s unique context—where energy infrastructure, aerospace innovation, and burgeoning smart-city initiatives converge—I witnessed firsthand how effective Systems Engineering principles prevent catastrophic failures, optimize resource allocation across vast networks, and drive sustainable growth. For instance, managing the integration of renewable energy sources into Houston’s aging power grid required not just technical expertise in control systems but a profound understanding of stakeholder needs, regulatory frameworks, and long-term resilience planning. This experience crystallized my conviction that Systems Engineering is the indispensable discipline for building the adaptive infrastructure Houston and the United States demand.</w:t>
      </w:r>
    </w:p>
    <w:p>
      <w:pPr>
        <w:pStyle w:val="BodyText"/>
      </w:pPr>
      <w:r>
        <w:t xml:space="preserve">Houston’s status as a global hub for energy, healthcare technology, aerospace (NASA/JSC), and logistics makes it an unparalleled environment to master Systems Engineering. The city’s unique challenges—managing hurricane resilience in critical infrastructure, optimizing supply chain networks for the Port of Houston (the busiest in the U.S.), and developing AI-driven solutions for urban mobility—demand engineers who can synthesize knowledge across domains. My academic trajectory has been meticulously aligned with this vision: I’ve pursued coursework in network theory, data analytics, and cybersecurity while engaging in independent projects simulating distributed energy grid management for Gulf Coast communities. Crucially, I’ve actively sought opportunities to immerse myself in Houston’s engineering culture—attending IEEE Houston Chapter meetings, collaborating with students at Rice University on IoT sensor deployment projects for flood mitigation systems (a critical issue given Hurricane Harvey), and volunteering with [Local STEM Organization] to mentor high school students in robotics competitions. These experiences have not only honed my technical skills but also solidified my commitment to contributing within the specific socio-technical landscape of the United States Houston.</w:t>
      </w:r>
    </w:p>
    <w:p>
      <w:pPr>
        <w:pStyle w:val="BodyText"/>
      </w:pPr>
      <w:r>
        <w:t xml:space="preserve">The financial burden of pursuing graduate studies in Systems Engineering represents a significant barrier I am eager to overcome through this scholarship. While I have maintained a 3.8 GPA and secured funding for foundational courses through part-time work at [Your Current Job/Internship], the advanced coursework, specialized software access (e.g., MATLAB/Simulink for system modeling), and research opportunities essential for Systems Engineering expertise in Houston require substantial investment. The cost of living in Houston, while lower than many coastal metros, still presents challenges when balancing rigorous academic demands with supporting my family. This scholarship would alleviate this pressure dramatically, allowing me to fully dedicate myself to mastering the complex systems integration skills demanded by employers like Schlumberger (energy tech), CHI St. Luke’s Health (healthcare systems), or the City of Houston’s Smart City initiative—all organizations actively seeking Systems Engineers who understand local operational contexts.</w:t>
      </w:r>
    </w:p>
    <w:p>
      <w:pPr>
        <w:pStyle w:val="BodyText"/>
      </w:pPr>
      <w:r>
        <w:t xml:space="preserve">My long-term vision is clear: I aim to become a lead Systems Engineer at a major Houston-based organization, developing integrated solutions that enhance community resilience and economic vitality. Specifically, I aspire to work on projects bridging the energy transition with urban infrastructure—such as designing fault-tolerant microgrids for critical facilities during extreme weather events or optimizing traffic management systems using AI to reduce emissions across the Houston metropolitan area. The United States Houston region is not just a location for my career; it is the proving ground where I will apply Systems Engineering principles to address real-world challenges that impact millions. My goal aligns perfectly with [University Name]’s strengths in [mention specific program strength, e.g., "Energy Systems Integration" or "Urban Infrastructure Resilience"] and Houston’s strategic priority to become a leader in smart, sustainable infrastructure by 2035.</w:t>
      </w:r>
    </w:p>
    <w:p>
      <w:pPr>
        <w:pStyle w:val="BodyText"/>
      </w:pPr>
      <w:r>
        <w:t xml:space="preserve">What distinguishes my application is not merely academic excellence but a deeply rooted understanding of Houston’s engineering ecosystem. I understand that Systems Engineering in the United States isn’t about abstract theory—it’s about ensuring that the pipelines delivering energy to homes in The Woodlands, the data networks powering hospitals along Memorial Drive, and the communication systems coordinating emergency response during a hurricane function seamlessly. This scholarship is not an expense; it is an investment in cultivating a Systems Engineer who will immediately add value to Houston’s most critical infrastructure challenges. My background, driven focus on local context, and proven ability to deliver results in high-stakes technical environments position me to maximize this opportunity and contribute meaningfully from day one.</w:t>
      </w:r>
    </w:p>
    <w:p>
      <w:pPr>
        <w:pStyle w:val="BodyText"/>
      </w:pPr>
      <w:r>
        <w:t xml:space="preserve">I am eager to bring my passion for integrated systems solutions, my commitment to Houston’s unique engineering landscape, and my dedication to advancing technological resilience within the United States into [University Name]’s graduate program. The [Scholarship Name] represents the catalyst I need to transform my vision into tangible impact right here in Houston. Thank you for considering my application. I welcome the opportunity to discuss how my goals align with your mission and how I can contribute to building a more robust, innovative future for Systems Engineering in Houston and across the United States.</w:t>
      </w:r>
    </w:p>
    <w:p>
      <w:pPr>
        <w:pStyle w:val="BodyText"/>
      </w:pPr>
      <w:r>
        <w:t xml:space="preserve">Sincerely,</w:t>
      </w:r>
    </w:p>
    <w:p>
      <w:pPr>
        <w:pStyle w:val="BodyText"/>
      </w:pPr>
      <w:r>
        <w:t xml:space="preserve">[Your Full Name]</w:t>
      </w:r>
    </w:p>
    <w:p>
      <w:pPr>
        <w:pStyle w:val="BodyText"/>
      </w:pPr>
      <w:r>
        <w:t xml:space="preserve">[Your Student ID/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ystems Engineer</dc:title>
  <dc:creator/>
  <dc:language>en</dc:language>
  <cp:keywords/>
  <dcterms:created xsi:type="dcterms:W3CDTF">2025-12-11T10:39:19Z</dcterms:created>
  <dcterms:modified xsi:type="dcterms:W3CDTF">2025-12-11T10:39:19Z</dcterms:modified>
</cp:coreProperties>
</file>

<file path=docProps/custom.xml><?xml version="1.0" encoding="utf-8"?>
<Properties xmlns="http://schemas.openxmlformats.org/officeDocument/2006/custom-properties" xmlns:vt="http://schemas.openxmlformats.org/officeDocument/2006/docPropsVTypes"/>
</file>